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รู้จักแนวคิดเชิงคำนวณ</w:t>
      </w:r>
      <w:r>
        <w:t xml:space="preserve"> </w:t>
      </w:r>
      <w:r>
        <w:t xml:space="preserve">(5.43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8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ดาวใจ) สวัสดีค่ะ คลิปนี้เราจะมาเรียนรู้เรื่อง แนวคิดเชิงคำนวณ หรือ Computational thinking กันค่ะ ซึ่งแนวคิดเชิงคำนวณนี้เป็นหัวใจสำคัญเชิงคำรซโดยเป็นแนวคิดสำหรับการแก้ปัญหา โดยนำแนวคิดนี้ไปบูรณาการการเรียนรู้วิชาอื่น ๆ ได้อีกด้วย แนวคิดนี้เป็นอย่างไร เราไปดูกันค่ะ</w:t>
      </w:r>
    </w:p>
    <w:p>
      <w:pPr>
        <w:pStyle w:val="BodyText"/>
      </w:pPr>
      <w:r>
        <w:t xml:space="preserve">(บรรยาย) แนวคิดเชิงคำนวณ หรือ Computayional Thinking เป็นพื้นฐานของการคิดแก้ปัญหาต่าง ๆ ที่สามารถนำไปประยุกต์การแก้ปัญหาในชีวิตประจำวัน และปัญหาต่าง ๆ ที่เราต้องเผชิความท้าทายหลักของแนวคิดเชิงคำนวณ อยู่ที่การออกแบบกระบวนการแก้ปัญหาที่คลุทมเครือให้ชัดเจนมากพอที่จะนำไปแก้ปัญหาได้ ตัวอย่างขั้นตอนวิธีการขั้นตอนต่าง ๆ มีดังต่อไปนี้ ขั้นตอนวิธี หรือ อัลกอริทึม Algorithm ขั้นตอนวิธีคือลำดับขั้นตอนในการแก้ปัญหาหรือการทำงานที่ชัดเจน การคิดค้น อธิบายขั้นตอน มีมาตั้งแต่สมัยโบราณ เช่น ขั้นตอนวิธีการบวก ลบ คูณ และหาร ที่พัฒนาโดยนักคณิตศาสตร์ชาวเปอร์เซีย ขั้นตอนวิธีมีบทบาทสำคัญ เพราะนอกจากจะมีขั้นตอนวิธีแล้ว ยังมีขั้นตอนวิธีอื่น ๆ ที่สามารถพบได้ในชีวิตประจำวัน เช่น ตัวอย่างการอธิบายขั้นตอนการทำงานของตนเอง เพื่อให้คนอื่นปฏิบัติตาม การแยกส่วนประกอบ และารย่อยปัญหา หรือ Decomposition การแยกส่วนประกอบ เป็นวิธีรูปแบบหนึ่งของการคิดเชิงคำนวณ เป็นการพิจารณาเชิงปัยหา หรืองานออกเป็นจุดย่าย ทำให้สามารถจัดการกับปัญหาหรืองานได้ง่ายขึ้น เนื่องจากทำให้เห็นหน้าที่แต่ละส่วนประกอบย่อยอย่างชัดเจน เมื่อพิจารณาส่วนประกอบย่อยต่าง ๆ เหล่านั้น อย่างเป็นอิสระต่อกันแล้ว สามารถนำไปประยุกต์ใช้ในบริบทอื่นได้ การหารูปแบบหรือ Pattern Recognition เป็นทักษะการหาความสัมพันธ์ที่เกี่ยวข้อง แนวโน้มและลักษณะทั่วไปของสิ่งต่าง ๆ โดยอาจใช้ทักษะการแยกส่วนประกอบทำให้ได้องค์ประกอบภายในอื่น ๆ จึงใช้ทักษะการหารูปแบบขององค์ประกอบเหล่านั้น การคิดเชิงนามธรรม หรือ Abstraction การคิดเชิงนามธรรม คือ กระบวนการคัดแยกคุณลักษณะสำคัญออกจากรายละเอียดในโจทย์ปัญหา หรืองานที่กำลังพิจารณาองค์ประกอบที่จำเป็นเพียงพอ และกระชับภายใต้สถานการณ์ที่สนใจ เป็นเครื่องมือที่ทำให้สามารถจัดการกับแนวคิดหรือปัญหาที่ซับซ้อน โดยการเลือกสิ่งที่สำคัญ และลดทอนสิ่งที่ไม่จำเป็นทิ้งไป แนวคิดเชิงคำนวณ ประกอบด้วยการแยกส่วนประกอบและการย่อยปัญหา การหารูปแบบ การคิดเชิงนามธรรม ขั้นตอน และวิธีแก้ปัญหา เป็นหลักการที่มีประโยชน์ในการนำมาประยุกต์กับสถานการณ์ในชีวิตประจำวัน หรือกิจกรรมอื่นที่ได้รับมอบหมาย เช่น การับข้อมูมาประมวลผลเพื่อใช้ในการตัดสินใจ การอธิบายขั้นตอนในการทำกิจกรรมในกับผู้อื่น เพื่อให้เข้าใจตรงกัน ช่วยให้การดำเนินงานที่มีขนาดใหญ่ ยุ่งยาก และซับซ้อน ให้สำเร็จแบบมีประสิทธิภาพ</w:t>
      </w:r>
    </w:p>
    <w:p>
      <w:pPr>
        <w:pStyle w:val="BodyText"/>
      </w:pPr>
      <w:r>
        <w:t xml:space="preserve">(คุณครูดาวใจ) จากคลิปทำให้ทราบแล้วนะคะว่า แนวคิดเชิงคำนวณใช้เพื่อการแก้ปัญหาต่าง ๆ อย่างเป็นระบบ เป็นกระบวนการที่มีลำดับขั้นตอนชัดเจน และที่สำคัญนักเรียนสามารถนำเอาไปประยุกต์ใช้กับการแก้ปัญหาในชีวิตประจำวันได้อย่างมีประสิทธิภาพ แนวคิดพิชิตทุกปัญหา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รู้จักแนวคิดเชิงคำนวณ (5.43 นาที)</dc:title>
  <dc:creator/>
  <cp:keywords/>
  <dcterms:created xsi:type="dcterms:W3CDTF">2024-03-28T02:45:07Z</dcterms:created>
  <dcterms:modified xsi:type="dcterms:W3CDTF">2024-03-28T02:4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8 มีนาคม 2567 เวลา 09.00 น.</vt:lpwstr>
  </property>
  <property fmtid="{D5CDD505-2E9C-101B-9397-08002B2CF9AE}" pid="3" name="subtitle">
    <vt:lpwstr/>
  </property>
</Properties>
</file>